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553F3" w14:textId="6B1A747E" w:rsidR="00E07125" w:rsidRDefault="00172F49" w:rsidP="00E07125">
      <w:r>
        <w:t xml:space="preserve">1. </w:t>
      </w:r>
      <w:r w:rsidR="00E07125" w:rsidRPr="00E07125">
        <w:t xml:space="preserve">Use </w:t>
      </w:r>
      <w:r w:rsidR="007933AB">
        <w:rPr>
          <w:lang w:eastAsia="zh-CN"/>
        </w:rPr>
        <w:t>F</w:t>
      </w:r>
      <w:r w:rsidR="007933AB">
        <w:rPr>
          <w:rFonts w:hint="eastAsia"/>
          <w:lang w:eastAsia="zh-CN"/>
        </w:rPr>
        <w:t>ran</w:t>
      </w:r>
      <w:r w:rsidR="007933AB">
        <w:rPr>
          <w:lang w:eastAsia="zh-CN"/>
        </w:rPr>
        <w:t xml:space="preserve">k Wolfe algorithm to solve the </w:t>
      </w:r>
      <w:r w:rsidR="001D1333">
        <w:rPr>
          <w:lang w:eastAsia="zh-CN"/>
        </w:rPr>
        <w:t xml:space="preserve">UE problem for the network below. </w:t>
      </w:r>
    </w:p>
    <w:p w14:paraId="7A7BE701" w14:textId="0AA7302D" w:rsidR="00B95689" w:rsidRPr="00E07125" w:rsidRDefault="00A72E92" w:rsidP="004A6683">
      <w:pPr>
        <w:jc w:val="center"/>
      </w:pPr>
      <w:r w:rsidRPr="00A72E92">
        <w:rPr>
          <w:noProof/>
        </w:rPr>
        <w:drawing>
          <wp:inline distT="0" distB="0" distL="0" distR="0" wp14:anchorId="4AEFEDA9" wp14:editId="2B3DDD5E">
            <wp:extent cx="3803015" cy="1788340"/>
            <wp:effectExtent l="0" t="0" r="0" b="2540"/>
            <wp:docPr id="4" name="Picture 3" descr="A picture containing text, differen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F475C3E-56B2-3266-0A57-A2646DC2F4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different&#10;&#10;Description automatically generated">
                      <a:extLst>
                        <a:ext uri="{FF2B5EF4-FFF2-40B4-BE49-F238E27FC236}">
                          <a16:creationId xmlns:a16="http://schemas.microsoft.com/office/drawing/2014/main" id="{6F475C3E-56B2-3266-0A57-A2646DC2F4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011" b="22858"/>
                    <a:stretch/>
                  </pic:blipFill>
                  <pic:spPr bwMode="auto">
                    <a:xfrm>
                      <a:off x="0" y="0"/>
                      <a:ext cx="3803257" cy="17884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03BA1" w14:textId="6004313B" w:rsidR="004C368B" w:rsidRPr="004C368B" w:rsidRDefault="004C368B" w:rsidP="004C368B">
      <w:pPr>
        <w:rPr>
          <w:lang w:eastAsia="zh-CN"/>
        </w:rPr>
      </w:pPr>
      <w:r>
        <w:rPr>
          <w:rFonts w:hint="eastAsia"/>
          <w:lang w:eastAsia="zh-CN"/>
        </w:rPr>
        <w:t>Lin</w:t>
      </w:r>
      <w:r>
        <w:rPr>
          <w:lang w:eastAsia="zh-CN"/>
        </w:rPr>
        <w:t>k p</w:t>
      </w:r>
      <w:r>
        <w:rPr>
          <w:rFonts w:hint="eastAsia"/>
          <w:lang w:eastAsia="zh-CN"/>
        </w:rPr>
        <w:t>erforman</w:t>
      </w:r>
      <w:r>
        <w:rPr>
          <w:lang w:eastAsia="zh-CN"/>
        </w:rPr>
        <w:t xml:space="preserve">ce function is </w:t>
      </w:r>
      <m:oMath>
        <m:r>
          <w:rPr>
            <w:rFonts w:ascii="Cambria Math" w:hAnsi="Cambria Math"/>
            <w:lang w:eastAsia="zh-CN"/>
          </w:rPr>
          <m:t>t(x) =15+x/120</m:t>
        </m:r>
      </m:oMath>
      <w:r w:rsidR="00155CFB">
        <w:rPr>
          <w:iCs/>
          <w:lang w:eastAsia="zh-CN"/>
        </w:rPr>
        <w:t xml:space="preserve">. There are 8,000 vehicles from node 1 to node 3, and </w:t>
      </w:r>
      <w:r w:rsidR="004A6683">
        <w:rPr>
          <w:iCs/>
          <w:lang w:eastAsia="zh-CN"/>
        </w:rPr>
        <w:t xml:space="preserve">6,000 vehicles from node 2 to node 4. </w:t>
      </w:r>
    </w:p>
    <w:p w14:paraId="4ECC48EA" w14:textId="61E88880" w:rsidR="00D24FEF" w:rsidRDefault="00BA5934" w:rsidP="00494D13">
      <w:r>
        <w:t>Note: if you’re solving the problem manually, please show at least 3 iterations. If you submit the source code</w:t>
      </w:r>
      <w:r w:rsidR="00A860EC">
        <w:t>, I will give out one bonus point</w:t>
      </w:r>
      <w:r w:rsidR="007F466D">
        <w:t xml:space="preserve">. </w:t>
      </w:r>
    </w:p>
    <w:p w14:paraId="13D6A026" w14:textId="29D8A272" w:rsidR="00AE31B9" w:rsidRPr="00494D13" w:rsidRDefault="00AE31B9" w:rsidP="002C58E2">
      <w:pPr>
        <w:spacing w:after="200" w:line="276" w:lineRule="auto"/>
        <w:jc w:val="left"/>
      </w:pPr>
    </w:p>
    <w:sectPr w:rsidR="00AE31B9" w:rsidRPr="00494D13" w:rsidSect="00284A6B">
      <w:headerReference w:type="default" r:id="rId9"/>
      <w:footerReference w:type="default" r:id="rId10"/>
      <w:pgSz w:w="12240" w:h="15840"/>
      <w:pgMar w:top="1440" w:right="1440" w:bottom="1440" w:left="1440" w:header="127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3D8DF" w14:textId="77777777" w:rsidR="00BD64B8" w:rsidRDefault="00BD64B8" w:rsidP="00C017E3">
      <w:r>
        <w:separator/>
      </w:r>
    </w:p>
  </w:endnote>
  <w:endnote w:type="continuationSeparator" w:id="0">
    <w:p w14:paraId="145AFCE7" w14:textId="77777777" w:rsidR="00BD64B8" w:rsidRDefault="00BD64B8" w:rsidP="00C01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93406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988AE" w14:textId="77777777" w:rsidR="00220D14" w:rsidRDefault="00220D14" w:rsidP="00C017E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208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6CD63BC" w14:textId="77777777" w:rsidR="00220D14" w:rsidRDefault="00220D14" w:rsidP="00C01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9530B" w14:textId="77777777" w:rsidR="00BD64B8" w:rsidRDefault="00BD64B8" w:rsidP="00C017E3">
      <w:r>
        <w:separator/>
      </w:r>
    </w:p>
  </w:footnote>
  <w:footnote w:type="continuationSeparator" w:id="0">
    <w:p w14:paraId="406F91B0" w14:textId="77777777" w:rsidR="00BD64B8" w:rsidRDefault="00BD64B8" w:rsidP="00C01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E17B" w14:textId="780C43ED" w:rsidR="00E770BF" w:rsidRDefault="00E770BF" w:rsidP="00C017E3">
    <w:pPr>
      <w:pStyle w:val="Header"/>
    </w:pPr>
    <w:r w:rsidRPr="00E770BF">
      <w:t xml:space="preserve">CE </w:t>
    </w:r>
    <w:r w:rsidR="00DF1D71">
      <w:t>5</w:t>
    </w:r>
    <w:r w:rsidR="00FE09CF">
      <w:t>21</w:t>
    </w:r>
    <w:r w:rsidR="00DF1D71">
      <w:t xml:space="preserve">: </w:t>
    </w:r>
    <w:r w:rsidR="00DF1D71" w:rsidRPr="00DF1D71">
      <w:t>Transportation Network and System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3824"/>
    <w:multiLevelType w:val="hybridMultilevel"/>
    <w:tmpl w:val="74D8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214BE"/>
    <w:multiLevelType w:val="hybridMultilevel"/>
    <w:tmpl w:val="18A60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F4C09"/>
    <w:multiLevelType w:val="hybridMultilevel"/>
    <w:tmpl w:val="6734A354"/>
    <w:lvl w:ilvl="0" w:tplc="37A878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287A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AE3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FED9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3C5F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70E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1886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EC4A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C6F9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D4E77EC"/>
    <w:multiLevelType w:val="hybridMultilevel"/>
    <w:tmpl w:val="4B04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3521A"/>
    <w:multiLevelType w:val="hybridMultilevel"/>
    <w:tmpl w:val="A5CAA380"/>
    <w:lvl w:ilvl="0" w:tplc="8C004AA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12E76"/>
    <w:multiLevelType w:val="hybridMultilevel"/>
    <w:tmpl w:val="352C2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50D0D"/>
    <w:multiLevelType w:val="hybridMultilevel"/>
    <w:tmpl w:val="D6B45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827AB"/>
    <w:multiLevelType w:val="hybridMultilevel"/>
    <w:tmpl w:val="11F2B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218F5"/>
    <w:multiLevelType w:val="hybridMultilevel"/>
    <w:tmpl w:val="533A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32D95"/>
    <w:multiLevelType w:val="hybridMultilevel"/>
    <w:tmpl w:val="C172DF4C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82269F"/>
    <w:multiLevelType w:val="hybridMultilevel"/>
    <w:tmpl w:val="A8625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292B92"/>
    <w:multiLevelType w:val="hybridMultilevel"/>
    <w:tmpl w:val="82D4951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C316A"/>
    <w:multiLevelType w:val="hybridMultilevel"/>
    <w:tmpl w:val="DF02D9E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85785F"/>
    <w:multiLevelType w:val="hybridMultilevel"/>
    <w:tmpl w:val="2BDAA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6321680">
    <w:abstractNumId w:val="12"/>
  </w:num>
  <w:num w:numId="2" w16cid:durableId="1219782295">
    <w:abstractNumId w:val="9"/>
  </w:num>
  <w:num w:numId="3" w16cid:durableId="701635762">
    <w:abstractNumId w:val="11"/>
  </w:num>
  <w:num w:numId="4" w16cid:durableId="1613629636">
    <w:abstractNumId w:val="8"/>
  </w:num>
  <w:num w:numId="5" w16cid:durableId="2049648869">
    <w:abstractNumId w:val="7"/>
  </w:num>
  <w:num w:numId="6" w16cid:durableId="1192108084">
    <w:abstractNumId w:val="3"/>
  </w:num>
  <w:num w:numId="7" w16cid:durableId="1706832612">
    <w:abstractNumId w:val="4"/>
  </w:num>
  <w:num w:numId="8" w16cid:durableId="1792895096">
    <w:abstractNumId w:val="10"/>
  </w:num>
  <w:num w:numId="9" w16cid:durableId="2041733666">
    <w:abstractNumId w:val="0"/>
  </w:num>
  <w:num w:numId="10" w16cid:durableId="962074121">
    <w:abstractNumId w:val="5"/>
  </w:num>
  <w:num w:numId="11" w16cid:durableId="776949039">
    <w:abstractNumId w:val="13"/>
  </w:num>
  <w:num w:numId="12" w16cid:durableId="1483153584">
    <w:abstractNumId w:val="1"/>
  </w:num>
  <w:num w:numId="13" w16cid:durableId="479612950">
    <w:abstractNumId w:val="6"/>
  </w:num>
  <w:num w:numId="14" w16cid:durableId="19854267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zI1N7U0MzQ0NDNU0lEKTi0uzszPAykwrQUA6Yq/yCwAAAA="/>
  </w:docVars>
  <w:rsids>
    <w:rsidRoot w:val="0059002D"/>
    <w:rsid w:val="000106A8"/>
    <w:rsid w:val="00021496"/>
    <w:rsid w:val="00025406"/>
    <w:rsid w:val="00026991"/>
    <w:rsid w:val="000336D3"/>
    <w:rsid w:val="000431EA"/>
    <w:rsid w:val="000559B1"/>
    <w:rsid w:val="00061618"/>
    <w:rsid w:val="00072172"/>
    <w:rsid w:val="00073706"/>
    <w:rsid w:val="0007634B"/>
    <w:rsid w:val="00090600"/>
    <w:rsid w:val="00090BDB"/>
    <w:rsid w:val="000915DC"/>
    <w:rsid w:val="00091FB3"/>
    <w:rsid w:val="00092004"/>
    <w:rsid w:val="000A1664"/>
    <w:rsid w:val="000A6876"/>
    <w:rsid w:val="000A6C1B"/>
    <w:rsid w:val="000A7E5A"/>
    <w:rsid w:val="000B1E21"/>
    <w:rsid w:val="000B6AA0"/>
    <w:rsid w:val="000C12AE"/>
    <w:rsid w:val="000F0B9E"/>
    <w:rsid w:val="000F7BCD"/>
    <w:rsid w:val="00102CFC"/>
    <w:rsid w:val="00111C5C"/>
    <w:rsid w:val="001128BB"/>
    <w:rsid w:val="001302D6"/>
    <w:rsid w:val="00131796"/>
    <w:rsid w:val="00131A45"/>
    <w:rsid w:val="0014130A"/>
    <w:rsid w:val="001417D0"/>
    <w:rsid w:val="00145DF6"/>
    <w:rsid w:val="00155CFB"/>
    <w:rsid w:val="00156BE5"/>
    <w:rsid w:val="0016479C"/>
    <w:rsid w:val="00172F49"/>
    <w:rsid w:val="00190E36"/>
    <w:rsid w:val="00191511"/>
    <w:rsid w:val="00191ACE"/>
    <w:rsid w:val="001A03CA"/>
    <w:rsid w:val="001A3FB9"/>
    <w:rsid w:val="001A5186"/>
    <w:rsid w:val="001B0336"/>
    <w:rsid w:val="001B5DAE"/>
    <w:rsid w:val="001C3A03"/>
    <w:rsid w:val="001D1333"/>
    <w:rsid w:val="001D3634"/>
    <w:rsid w:val="001E5216"/>
    <w:rsid w:val="001F305A"/>
    <w:rsid w:val="002045E9"/>
    <w:rsid w:val="002158B4"/>
    <w:rsid w:val="00220467"/>
    <w:rsid w:val="00220D14"/>
    <w:rsid w:val="002271D2"/>
    <w:rsid w:val="00230741"/>
    <w:rsid w:val="002366DA"/>
    <w:rsid w:val="00241089"/>
    <w:rsid w:val="00241B0D"/>
    <w:rsid w:val="0025160C"/>
    <w:rsid w:val="00252315"/>
    <w:rsid w:val="002542F5"/>
    <w:rsid w:val="00263704"/>
    <w:rsid w:val="00264777"/>
    <w:rsid w:val="00264C2E"/>
    <w:rsid w:val="002716BA"/>
    <w:rsid w:val="00274C3C"/>
    <w:rsid w:val="00275DD8"/>
    <w:rsid w:val="0028317E"/>
    <w:rsid w:val="00284A6B"/>
    <w:rsid w:val="00285871"/>
    <w:rsid w:val="002A43DA"/>
    <w:rsid w:val="002A78B1"/>
    <w:rsid w:val="002B4953"/>
    <w:rsid w:val="002C5367"/>
    <w:rsid w:val="002C58E2"/>
    <w:rsid w:val="002D1923"/>
    <w:rsid w:val="002D2178"/>
    <w:rsid w:val="002D241C"/>
    <w:rsid w:val="002D3A3C"/>
    <w:rsid w:val="002E45FB"/>
    <w:rsid w:val="002F04F1"/>
    <w:rsid w:val="002F34C0"/>
    <w:rsid w:val="002F44BD"/>
    <w:rsid w:val="002F5DD2"/>
    <w:rsid w:val="002F61B4"/>
    <w:rsid w:val="002F70D0"/>
    <w:rsid w:val="002F73A5"/>
    <w:rsid w:val="0030533C"/>
    <w:rsid w:val="00310664"/>
    <w:rsid w:val="00314CC3"/>
    <w:rsid w:val="003223E6"/>
    <w:rsid w:val="00327BBD"/>
    <w:rsid w:val="00330DF3"/>
    <w:rsid w:val="00332ED2"/>
    <w:rsid w:val="0034095C"/>
    <w:rsid w:val="00343BFF"/>
    <w:rsid w:val="003447CA"/>
    <w:rsid w:val="00357355"/>
    <w:rsid w:val="00367973"/>
    <w:rsid w:val="00370F14"/>
    <w:rsid w:val="00373587"/>
    <w:rsid w:val="0037363B"/>
    <w:rsid w:val="0039527A"/>
    <w:rsid w:val="00397046"/>
    <w:rsid w:val="003A5A54"/>
    <w:rsid w:val="003A7394"/>
    <w:rsid w:val="003B7FC3"/>
    <w:rsid w:val="003C02B4"/>
    <w:rsid w:val="003C2E74"/>
    <w:rsid w:val="003C5734"/>
    <w:rsid w:val="003D600B"/>
    <w:rsid w:val="003E1824"/>
    <w:rsid w:val="003E2972"/>
    <w:rsid w:val="003E5E89"/>
    <w:rsid w:val="003E7EFE"/>
    <w:rsid w:val="003F44EF"/>
    <w:rsid w:val="003F6583"/>
    <w:rsid w:val="003F680E"/>
    <w:rsid w:val="003F6EB1"/>
    <w:rsid w:val="00401A90"/>
    <w:rsid w:val="004047AF"/>
    <w:rsid w:val="00414A97"/>
    <w:rsid w:val="00422B1A"/>
    <w:rsid w:val="00432DB1"/>
    <w:rsid w:val="00433109"/>
    <w:rsid w:val="0044765F"/>
    <w:rsid w:val="00447C10"/>
    <w:rsid w:val="004509A5"/>
    <w:rsid w:val="004616AE"/>
    <w:rsid w:val="004627E6"/>
    <w:rsid w:val="0048177D"/>
    <w:rsid w:val="004856E4"/>
    <w:rsid w:val="00494D13"/>
    <w:rsid w:val="00496CDB"/>
    <w:rsid w:val="004A6683"/>
    <w:rsid w:val="004B0465"/>
    <w:rsid w:val="004B4E48"/>
    <w:rsid w:val="004B7B11"/>
    <w:rsid w:val="004C07D1"/>
    <w:rsid w:val="004C368B"/>
    <w:rsid w:val="004D2C90"/>
    <w:rsid w:val="004D57D4"/>
    <w:rsid w:val="004D69A1"/>
    <w:rsid w:val="004E792E"/>
    <w:rsid w:val="004E7E74"/>
    <w:rsid w:val="004F2496"/>
    <w:rsid w:val="004F47ED"/>
    <w:rsid w:val="00503BAE"/>
    <w:rsid w:val="00511D2A"/>
    <w:rsid w:val="005228EE"/>
    <w:rsid w:val="005238B3"/>
    <w:rsid w:val="0052618A"/>
    <w:rsid w:val="00530C7A"/>
    <w:rsid w:val="0054072A"/>
    <w:rsid w:val="00540E6E"/>
    <w:rsid w:val="0054319C"/>
    <w:rsid w:val="00554623"/>
    <w:rsid w:val="0056479F"/>
    <w:rsid w:val="00567F0A"/>
    <w:rsid w:val="00577E17"/>
    <w:rsid w:val="00580B92"/>
    <w:rsid w:val="0058459D"/>
    <w:rsid w:val="00587F79"/>
    <w:rsid w:val="0059002D"/>
    <w:rsid w:val="005A19CC"/>
    <w:rsid w:val="005B270E"/>
    <w:rsid w:val="005B694A"/>
    <w:rsid w:val="005C036C"/>
    <w:rsid w:val="005C6FB9"/>
    <w:rsid w:val="005D198F"/>
    <w:rsid w:val="005D4D13"/>
    <w:rsid w:val="005D7CE2"/>
    <w:rsid w:val="005E497A"/>
    <w:rsid w:val="005E64D7"/>
    <w:rsid w:val="005F230E"/>
    <w:rsid w:val="005F6583"/>
    <w:rsid w:val="006003DA"/>
    <w:rsid w:val="00600BDB"/>
    <w:rsid w:val="006042B9"/>
    <w:rsid w:val="00604498"/>
    <w:rsid w:val="00606208"/>
    <w:rsid w:val="00611336"/>
    <w:rsid w:val="00616E44"/>
    <w:rsid w:val="00622096"/>
    <w:rsid w:val="00625457"/>
    <w:rsid w:val="006255C4"/>
    <w:rsid w:val="006277F0"/>
    <w:rsid w:val="00627E90"/>
    <w:rsid w:val="00630D1A"/>
    <w:rsid w:val="00636E30"/>
    <w:rsid w:val="006403A9"/>
    <w:rsid w:val="00642E34"/>
    <w:rsid w:val="0064430A"/>
    <w:rsid w:val="0064448B"/>
    <w:rsid w:val="0064656A"/>
    <w:rsid w:val="00650045"/>
    <w:rsid w:val="006500D0"/>
    <w:rsid w:val="006517DC"/>
    <w:rsid w:val="0065221C"/>
    <w:rsid w:val="006526BF"/>
    <w:rsid w:val="00654279"/>
    <w:rsid w:val="006841CE"/>
    <w:rsid w:val="00685C3D"/>
    <w:rsid w:val="00686B89"/>
    <w:rsid w:val="00692B80"/>
    <w:rsid w:val="00694515"/>
    <w:rsid w:val="00695A8D"/>
    <w:rsid w:val="00695D3E"/>
    <w:rsid w:val="00696284"/>
    <w:rsid w:val="006A0BCA"/>
    <w:rsid w:val="006A6C5C"/>
    <w:rsid w:val="006B32A4"/>
    <w:rsid w:val="006B724C"/>
    <w:rsid w:val="006B731C"/>
    <w:rsid w:val="006B77BF"/>
    <w:rsid w:val="006C316C"/>
    <w:rsid w:val="006E4C90"/>
    <w:rsid w:val="00706CDC"/>
    <w:rsid w:val="0071047B"/>
    <w:rsid w:val="0071298E"/>
    <w:rsid w:val="00727582"/>
    <w:rsid w:val="0074076A"/>
    <w:rsid w:val="00750F4E"/>
    <w:rsid w:val="00791671"/>
    <w:rsid w:val="00791BBA"/>
    <w:rsid w:val="00792699"/>
    <w:rsid w:val="007933AB"/>
    <w:rsid w:val="00793557"/>
    <w:rsid w:val="007B0E8E"/>
    <w:rsid w:val="007B1EEF"/>
    <w:rsid w:val="007B5C25"/>
    <w:rsid w:val="007C1E66"/>
    <w:rsid w:val="007D153F"/>
    <w:rsid w:val="007D17E6"/>
    <w:rsid w:val="007F0A0D"/>
    <w:rsid w:val="007F3E40"/>
    <w:rsid w:val="007F437B"/>
    <w:rsid w:val="007F466D"/>
    <w:rsid w:val="00800A00"/>
    <w:rsid w:val="00801304"/>
    <w:rsid w:val="008077C3"/>
    <w:rsid w:val="0081005A"/>
    <w:rsid w:val="008133F8"/>
    <w:rsid w:val="00814CE1"/>
    <w:rsid w:val="00817B41"/>
    <w:rsid w:val="0082061B"/>
    <w:rsid w:val="0082086A"/>
    <w:rsid w:val="008216F3"/>
    <w:rsid w:val="00821F39"/>
    <w:rsid w:val="00831AA9"/>
    <w:rsid w:val="00832361"/>
    <w:rsid w:val="00837E93"/>
    <w:rsid w:val="0084004F"/>
    <w:rsid w:val="008454E3"/>
    <w:rsid w:val="00850C55"/>
    <w:rsid w:val="00864D7F"/>
    <w:rsid w:val="008731FF"/>
    <w:rsid w:val="00874E2C"/>
    <w:rsid w:val="00887883"/>
    <w:rsid w:val="0089110D"/>
    <w:rsid w:val="00891D3B"/>
    <w:rsid w:val="00894C64"/>
    <w:rsid w:val="00897AC7"/>
    <w:rsid w:val="008A26AB"/>
    <w:rsid w:val="008A3808"/>
    <w:rsid w:val="008A4184"/>
    <w:rsid w:val="008A462C"/>
    <w:rsid w:val="008A593D"/>
    <w:rsid w:val="008A5CA1"/>
    <w:rsid w:val="008B129F"/>
    <w:rsid w:val="008B3FC2"/>
    <w:rsid w:val="008C109A"/>
    <w:rsid w:val="008D2ED5"/>
    <w:rsid w:val="008D3B46"/>
    <w:rsid w:val="008D7E81"/>
    <w:rsid w:val="008E6CDD"/>
    <w:rsid w:val="008E70B3"/>
    <w:rsid w:val="008E783F"/>
    <w:rsid w:val="0090558D"/>
    <w:rsid w:val="00921EB7"/>
    <w:rsid w:val="0092309A"/>
    <w:rsid w:val="00926BE4"/>
    <w:rsid w:val="0094088B"/>
    <w:rsid w:val="009424FE"/>
    <w:rsid w:val="00947371"/>
    <w:rsid w:val="0096329C"/>
    <w:rsid w:val="009651F7"/>
    <w:rsid w:val="00980D8C"/>
    <w:rsid w:val="00981533"/>
    <w:rsid w:val="009827CC"/>
    <w:rsid w:val="00983A77"/>
    <w:rsid w:val="00986A8C"/>
    <w:rsid w:val="0098790F"/>
    <w:rsid w:val="00990E7F"/>
    <w:rsid w:val="00995913"/>
    <w:rsid w:val="009A336B"/>
    <w:rsid w:val="009A46F9"/>
    <w:rsid w:val="009B5B97"/>
    <w:rsid w:val="009C0D4A"/>
    <w:rsid w:val="009C2D8A"/>
    <w:rsid w:val="009C5F47"/>
    <w:rsid w:val="009D27FE"/>
    <w:rsid w:val="009D4499"/>
    <w:rsid w:val="009D44F7"/>
    <w:rsid w:val="009E02D7"/>
    <w:rsid w:val="009E4FB0"/>
    <w:rsid w:val="009E5068"/>
    <w:rsid w:val="009F0585"/>
    <w:rsid w:val="009F4543"/>
    <w:rsid w:val="00A155A7"/>
    <w:rsid w:val="00A21E20"/>
    <w:rsid w:val="00A300FF"/>
    <w:rsid w:val="00A344EE"/>
    <w:rsid w:val="00A4205D"/>
    <w:rsid w:val="00A54B31"/>
    <w:rsid w:val="00A71859"/>
    <w:rsid w:val="00A72E92"/>
    <w:rsid w:val="00A76BF3"/>
    <w:rsid w:val="00A779E2"/>
    <w:rsid w:val="00A858CA"/>
    <w:rsid w:val="00A860EC"/>
    <w:rsid w:val="00A86FF5"/>
    <w:rsid w:val="00A91F80"/>
    <w:rsid w:val="00A92B6A"/>
    <w:rsid w:val="00A9513F"/>
    <w:rsid w:val="00A955E9"/>
    <w:rsid w:val="00AA5B02"/>
    <w:rsid w:val="00AA7EBA"/>
    <w:rsid w:val="00AB2312"/>
    <w:rsid w:val="00AB28E7"/>
    <w:rsid w:val="00AB33D1"/>
    <w:rsid w:val="00AB5256"/>
    <w:rsid w:val="00AB7CBF"/>
    <w:rsid w:val="00AC2E1B"/>
    <w:rsid w:val="00AC4858"/>
    <w:rsid w:val="00AD40B5"/>
    <w:rsid w:val="00AE2369"/>
    <w:rsid w:val="00AE31B9"/>
    <w:rsid w:val="00AE4A70"/>
    <w:rsid w:val="00AE4DF1"/>
    <w:rsid w:val="00AE789D"/>
    <w:rsid w:val="00AF04AB"/>
    <w:rsid w:val="00AF4D8E"/>
    <w:rsid w:val="00B00ABC"/>
    <w:rsid w:val="00B050E7"/>
    <w:rsid w:val="00B277D8"/>
    <w:rsid w:val="00B40A61"/>
    <w:rsid w:val="00B43F9B"/>
    <w:rsid w:val="00B45613"/>
    <w:rsid w:val="00B458B7"/>
    <w:rsid w:val="00B50200"/>
    <w:rsid w:val="00B86978"/>
    <w:rsid w:val="00B902A1"/>
    <w:rsid w:val="00B915F2"/>
    <w:rsid w:val="00B94A91"/>
    <w:rsid w:val="00B95689"/>
    <w:rsid w:val="00BA1793"/>
    <w:rsid w:val="00BA2909"/>
    <w:rsid w:val="00BA5934"/>
    <w:rsid w:val="00BB24E1"/>
    <w:rsid w:val="00BB2D80"/>
    <w:rsid w:val="00BC1C6D"/>
    <w:rsid w:val="00BC1D11"/>
    <w:rsid w:val="00BC2772"/>
    <w:rsid w:val="00BC4333"/>
    <w:rsid w:val="00BC7C12"/>
    <w:rsid w:val="00BD64B8"/>
    <w:rsid w:val="00BE16CD"/>
    <w:rsid w:val="00BF3077"/>
    <w:rsid w:val="00BF3431"/>
    <w:rsid w:val="00BF6D35"/>
    <w:rsid w:val="00C017E3"/>
    <w:rsid w:val="00C057F0"/>
    <w:rsid w:val="00C07AC5"/>
    <w:rsid w:val="00C222EE"/>
    <w:rsid w:val="00C251BE"/>
    <w:rsid w:val="00C327F5"/>
    <w:rsid w:val="00C40DFE"/>
    <w:rsid w:val="00C4192E"/>
    <w:rsid w:val="00C42A7A"/>
    <w:rsid w:val="00C537C8"/>
    <w:rsid w:val="00C55004"/>
    <w:rsid w:val="00C601F8"/>
    <w:rsid w:val="00C60714"/>
    <w:rsid w:val="00C62089"/>
    <w:rsid w:val="00C70229"/>
    <w:rsid w:val="00C7428A"/>
    <w:rsid w:val="00C747E9"/>
    <w:rsid w:val="00C775B5"/>
    <w:rsid w:val="00C77A52"/>
    <w:rsid w:val="00C80029"/>
    <w:rsid w:val="00C80190"/>
    <w:rsid w:val="00C80E98"/>
    <w:rsid w:val="00C94DCC"/>
    <w:rsid w:val="00C94EE2"/>
    <w:rsid w:val="00CA326C"/>
    <w:rsid w:val="00CB1410"/>
    <w:rsid w:val="00CB2C76"/>
    <w:rsid w:val="00CB5120"/>
    <w:rsid w:val="00CC10BA"/>
    <w:rsid w:val="00CC67F3"/>
    <w:rsid w:val="00CD4E0B"/>
    <w:rsid w:val="00CD4E10"/>
    <w:rsid w:val="00CE263C"/>
    <w:rsid w:val="00CE3064"/>
    <w:rsid w:val="00CE3DFB"/>
    <w:rsid w:val="00CF1419"/>
    <w:rsid w:val="00D0272E"/>
    <w:rsid w:val="00D05AE2"/>
    <w:rsid w:val="00D10F68"/>
    <w:rsid w:val="00D11A88"/>
    <w:rsid w:val="00D12D12"/>
    <w:rsid w:val="00D231A7"/>
    <w:rsid w:val="00D24AE5"/>
    <w:rsid w:val="00D24FEF"/>
    <w:rsid w:val="00D40A63"/>
    <w:rsid w:val="00D42F9E"/>
    <w:rsid w:val="00D437C0"/>
    <w:rsid w:val="00D4490D"/>
    <w:rsid w:val="00D5342A"/>
    <w:rsid w:val="00D542ED"/>
    <w:rsid w:val="00D564B1"/>
    <w:rsid w:val="00D569D1"/>
    <w:rsid w:val="00D644C4"/>
    <w:rsid w:val="00D6620E"/>
    <w:rsid w:val="00D6675A"/>
    <w:rsid w:val="00D71F9C"/>
    <w:rsid w:val="00D75B56"/>
    <w:rsid w:val="00D834AF"/>
    <w:rsid w:val="00D8451F"/>
    <w:rsid w:val="00D85264"/>
    <w:rsid w:val="00D91D1C"/>
    <w:rsid w:val="00D9315D"/>
    <w:rsid w:val="00D95FDE"/>
    <w:rsid w:val="00DB168C"/>
    <w:rsid w:val="00DB4CF1"/>
    <w:rsid w:val="00DB5460"/>
    <w:rsid w:val="00DC68DF"/>
    <w:rsid w:val="00DD172F"/>
    <w:rsid w:val="00DD1A20"/>
    <w:rsid w:val="00DD6E1A"/>
    <w:rsid w:val="00DE5D9F"/>
    <w:rsid w:val="00DE6E3B"/>
    <w:rsid w:val="00DF1D71"/>
    <w:rsid w:val="00DF5C9D"/>
    <w:rsid w:val="00E041E2"/>
    <w:rsid w:val="00E04A50"/>
    <w:rsid w:val="00E07125"/>
    <w:rsid w:val="00E178BC"/>
    <w:rsid w:val="00E310AA"/>
    <w:rsid w:val="00E378D4"/>
    <w:rsid w:val="00E41DDF"/>
    <w:rsid w:val="00E4782A"/>
    <w:rsid w:val="00E5112D"/>
    <w:rsid w:val="00E5430E"/>
    <w:rsid w:val="00E618F8"/>
    <w:rsid w:val="00E62420"/>
    <w:rsid w:val="00E72145"/>
    <w:rsid w:val="00E738F9"/>
    <w:rsid w:val="00E770BF"/>
    <w:rsid w:val="00E9031F"/>
    <w:rsid w:val="00EA05B4"/>
    <w:rsid w:val="00EA1C1D"/>
    <w:rsid w:val="00EA721E"/>
    <w:rsid w:val="00EA76DE"/>
    <w:rsid w:val="00EC41FA"/>
    <w:rsid w:val="00EC658F"/>
    <w:rsid w:val="00EE3261"/>
    <w:rsid w:val="00EF3A07"/>
    <w:rsid w:val="00EF3A88"/>
    <w:rsid w:val="00F00E66"/>
    <w:rsid w:val="00F05138"/>
    <w:rsid w:val="00F133C4"/>
    <w:rsid w:val="00F15D18"/>
    <w:rsid w:val="00F169DB"/>
    <w:rsid w:val="00F1762E"/>
    <w:rsid w:val="00F2255D"/>
    <w:rsid w:val="00F23D74"/>
    <w:rsid w:val="00F3442C"/>
    <w:rsid w:val="00F34EB1"/>
    <w:rsid w:val="00F35501"/>
    <w:rsid w:val="00F375E5"/>
    <w:rsid w:val="00F41DBC"/>
    <w:rsid w:val="00F50C68"/>
    <w:rsid w:val="00F53F80"/>
    <w:rsid w:val="00F5404B"/>
    <w:rsid w:val="00F54918"/>
    <w:rsid w:val="00F66C38"/>
    <w:rsid w:val="00F67EC2"/>
    <w:rsid w:val="00F70236"/>
    <w:rsid w:val="00F71B94"/>
    <w:rsid w:val="00F72366"/>
    <w:rsid w:val="00F74650"/>
    <w:rsid w:val="00F8344C"/>
    <w:rsid w:val="00F86DAA"/>
    <w:rsid w:val="00F93F67"/>
    <w:rsid w:val="00F96E50"/>
    <w:rsid w:val="00FA1491"/>
    <w:rsid w:val="00FA1539"/>
    <w:rsid w:val="00FA7C6F"/>
    <w:rsid w:val="00FC6DF3"/>
    <w:rsid w:val="00FE09CF"/>
    <w:rsid w:val="00FE3A6E"/>
    <w:rsid w:val="00FE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9FD1F"/>
  <w15:docId w15:val="{11080DD2-FF43-45BE-A1A3-9F31BF72E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7E3"/>
    <w:pPr>
      <w:spacing w:after="120" w:line="240" w:lineRule="auto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E48"/>
    <w:pPr>
      <w:keepNext/>
      <w:keepLines/>
      <w:spacing w:before="240"/>
      <w:outlineLvl w:val="0"/>
    </w:pPr>
    <w:rPr>
      <w:rFonts w:eastAsiaTheme="majorEastAsia" w:cstheme="majorBidi"/>
      <w:bCs/>
      <w:i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00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16E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6E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1C5C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11C5C"/>
  </w:style>
  <w:style w:type="paragraph" w:styleId="Footer">
    <w:name w:val="footer"/>
    <w:basedOn w:val="Normal"/>
    <w:link w:val="FooterChar"/>
    <w:uiPriority w:val="99"/>
    <w:unhideWhenUsed/>
    <w:rsid w:val="00111C5C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11C5C"/>
  </w:style>
  <w:style w:type="paragraph" w:styleId="BalloonText">
    <w:name w:val="Balloon Text"/>
    <w:basedOn w:val="Normal"/>
    <w:link w:val="BalloonTextChar"/>
    <w:uiPriority w:val="99"/>
    <w:semiHidden/>
    <w:unhideWhenUsed/>
    <w:rsid w:val="00111C5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32ED2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DE5D9F"/>
  </w:style>
  <w:style w:type="character" w:styleId="CommentReference">
    <w:name w:val="annotation reference"/>
    <w:basedOn w:val="DefaultParagraphFont"/>
    <w:uiPriority w:val="99"/>
    <w:semiHidden/>
    <w:unhideWhenUsed/>
    <w:rsid w:val="008206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6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6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6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61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4D7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16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16AE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B4E48"/>
    <w:rPr>
      <w:rFonts w:ascii="Times New Roman" w:eastAsiaTheme="majorEastAsia" w:hAnsi="Times New Roman" w:cstheme="majorBidi"/>
      <w:bCs/>
      <w:i/>
      <w:szCs w:val="32"/>
      <w:u w:val="single"/>
    </w:rPr>
  </w:style>
  <w:style w:type="paragraph" w:customStyle="1" w:styleId="InfoStyle">
    <w:name w:val="Info Style"/>
    <w:basedOn w:val="Normal"/>
    <w:qFormat/>
    <w:rsid w:val="00C80029"/>
  </w:style>
  <w:style w:type="character" w:styleId="UnresolvedMention">
    <w:name w:val="Unresolved Mention"/>
    <w:basedOn w:val="DefaultParagraphFont"/>
    <w:uiPriority w:val="99"/>
    <w:semiHidden/>
    <w:unhideWhenUsed/>
    <w:rsid w:val="009424F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80029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8002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9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2860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3262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425A31-8A18-5C45-BDD6-19F5221F4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gin Guler</dc:creator>
  <cp:lastModifiedBy>Hu, Xianbiao</cp:lastModifiedBy>
  <cp:revision>211</cp:revision>
  <cp:lastPrinted>2021-12-27T17:08:00Z</cp:lastPrinted>
  <dcterms:created xsi:type="dcterms:W3CDTF">2021-12-27T17:08:00Z</dcterms:created>
  <dcterms:modified xsi:type="dcterms:W3CDTF">2022-09-20T02:35:00Z</dcterms:modified>
</cp:coreProperties>
</file>